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Date]</w:t>
      </w:r>
    </w:p>
    <w:p>
      <w:pPr>
        <w:pStyle w:val="BodyText"/>
      </w:pPr>
      <w:r>
        <w:t xml:space="preserve">Hiring Manager</w:t>
      </w:r>
      <w:r>
        <w:br/>
      </w:r>
      <w:r>
        <w:t xml:space="preserve">Delhi Marine Solutions Pvt. Ltd.</w:t>
      </w:r>
      <w:r>
        <w:br/>
      </w:r>
      <w:r>
        <w:t xml:space="preserve">15, Safdarjung Development Area</w:t>
      </w:r>
      <w:r>
        <w:br/>
      </w:r>
      <w:r>
        <w:t xml:space="preserve">New Delhi - 110029</w:t>
      </w:r>
      <w:r>
        <w:br/>
      </w:r>
      <w:r>
        <w:t xml:space="preserve">India</w:t>
      </w:r>
    </w:p>
    <w:bookmarkEnd w:id="20"/>
    <w:p>
      <w:pPr>
        <w:pStyle w:val="BodyText"/>
      </w:pPr>
      <w:r>
        <w:t xml:space="preserve">Dear Hiring Manager,</w:t>
      </w:r>
    </w:p>
    <w:p>
      <w:pPr>
        <w:pStyle w:val="BodyText"/>
      </w:pPr>
      <w:r>
        <w:t xml:space="preserve">I am writing this Internship Application Letter with profound enthusiasm to express my application for the Marine Engineer internship position at Delhi Marine Solutions Pvt. Ltd., a distinguished organization headquartered in India New Delhi. As a final-year Bachelor of Engineering student specializing in Marine Engineering from the Indian Institute of Technology Madras, I have meticulously prepared myself to contribute meaningfully to your esteemed team while gaining hands-on experience in marine propulsion systems and vessel maintenance operations within India's strategic maritime sector.</w:t>
      </w:r>
    </w:p>
    <w:p>
      <w:pPr>
        <w:pStyle w:val="BodyText"/>
      </w:pPr>
      <w:r>
        <w:t xml:space="preserve">My academic journey has been rigorously structured around core marine engineering disciplines including Thermodynamics, Marine Power Plant Design, Ship Hydrodynamics, and Naval Architecture. I recently completed a comprehensive project on "Optimization of Main Engine Performance for Coastal Tankers" under the guidance of Dr. A.K. Sharma at IIT Madras, where I utilized computational fluid dynamics software to reduce fuel consumption by 12% in simulated operating conditions. This project not only honed my technical skills but also reinforced my commitment to sustainable maritime practices – a priority increasingly emphasized in India's National Maritime Strategy for 2030. The opportunity to apply such theoretical knowledge within Delhi Marine Solutions' operational framework represents an unparalleled convergence of academic rigor and industry application in the India New Delhi ecosystem.</w:t>
      </w:r>
    </w:p>
    <w:p>
      <w:pPr>
        <w:pStyle w:val="BodyText"/>
      </w:pPr>
      <w:r>
        <w:t xml:space="preserve">What particularly excites me about this internship is your organization's pioneering role in developing indigenous marine technologies for the Indian Navy's fleet modernization program. Having closely followed your successful implementation of AI-driven predictive maintenance systems on the INS Vikramaditya aircraft carrier, I am eager to contribute to similar innovation at your New Delhi headquarters. The strategic location of your facility in India New Delhi offers unique advantages: proximity to the Ministry of Ports, Shipping and Waterways, access to the Indian Navy's Eastern Naval Command for collaborative projects, and exposure to major maritime conferences like the International Maritime Summit held annually in our national capital. This geographical advantage positions your organization at the epicenter of India's maritime renaissance – a context I am deeply motivated to engage with as an emerging Marine Engineer.</w:t>
      </w:r>
    </w:p>
    <w:p>
      <w:pPr>
        <w:pStyle w:val="BodyText"/>
      </w:pPr>
      <w:r>
        <w:t xml:space="preserve">My technical proficiency extends beyond academic coursework to practical applications through two summer internships: first at Cochin Shipyard Limited (2023), where I assisted in the commissioning of a 15,000 DWT cargo vessel's main propulsion system, and second at Lloyd's Register India (2024), where I supported class certification processes for offshore support vessels. These experiences taught me to navigate complex engineering challenges while adhering to ISO 9001 standards – skills directly transferable to your operations in India New Delhi. Furthermore, my fluency in both technical documentation (in English) and Marathi (with basic knowledge of Hindi) ensures seamless communication across multicultural teams operating within the national maritime infrastructure.</w:t>
      </w:r>
    </w:p>
    <w:p>
      <w:pPr>
        <w:pStyle w:val="BodyText"/>
      </w:pPr>
      <w:r>
        <w:t xml:space="preserve">India's ambitious Sagarmala Project and the recent declaration of 2023 as "National Maritime Year" have dramatically elevated the strategic importance of marine engineering expertise in India New Delhi. As an intern, I am prepared to contribute to your critical initiatives through: (1) Analyzing engine performance data using MATLAB for real-time diagnostics, (2) Supporting environmental compliance documentation required under India's Merchant Shipping Act, and (3) Participating in cross-functional teams addressing the National Maritime Domain Awareness framework. My proactive approach was demonstrated when I initiated a campus workshop on "Emerging Technologies in Marine Engineering" that attracted 150+ students and faculty – showcasing my ability to drive engagement within technical communities.</w:t>
      </w:r>
    </w:p>
    <w:p>
      <w:pPr>
        <w:pStyle w:val="BodyText"/>
      </w:pPr>
      <w:r>
        <w:t xml:space="preserve">The Marine Engineer internship at Delhi Marine Solutions represents far more than an academic requirement for me; it is the critical bridge between theoretical knowledge and national maritime development. India's shipping industry currently faces a shortage of 25,000 qualified marine engineers according to the Ministry of Shipping (2023), making this opportunity exceptionally timely. I am particularly drawn to your organization's commitment to "Training for Tomorrow" scholarship program, which aligns with my long-term vision of becoming a certified Marine Engineer specializing in sustainable propulsion systems for India's coastal fleet. The prospect of learning from your senior engineers while contributing to projects that directly impact India's maritime security and economic growth in New Delhi is profoundly motivating.</w:t>
      </w:r>
    </w:p>
    <w:p>
      <w:pPr>
        <w:pStyle w:val="BodyText"/>
      </w:pPr>
      <w:r>
        <w:t xml:space="preserve">I have attached my detailed resume, academic transcripts, and a portfolio of engineering projects that further illustrate my capabilities. I am confident that my technical foundation, eagerness to learn within the Indian maritime context, and understanding of India New Delhi's strategic importance to marine engineering will enable me to make immediate contributions during this Internship Application Letter period. The chance to work alongside industry leaders while developing solutions for India's 10,000+ km coastline represents a career-defining opportunity I am prepared to embrace with dedication and professionalism.</w:t>
      </w:r>
    </w:p>
    <w:p>
      <w:pPr>
        <w:pStyle w:val="BodyText"/>
      </w:pPr>
      <w:r>
        <w:t xml:space="preserve">Thank you for considering my application. I welcome the opportunity to discuss how my skills align with your organization's objectives during an interview at your convenience. Please feel free to contact me via email or phone at your earliest availability. I eagerly anticipate the possibility of contributing to Delhi Marine Solutions' mission while advancing my journey as a professional Marine Engineer within India's dynamic maritime landscape.</w:t>
      </w:r>
    </w:p>
    <w:p>
      <w:pPr>
        <w:pStyle w:val="BodyText"/>
      </w:pPr>
      <w:r>
        <w:t xml:space="preserve">Sincerely,</w:t>
      </w:r>
      <w:r>
        <w:br/>
      </w:r>
      <w:r>
        <w:br/>
      </w:r>
      <w:r>
        <w:rPr>
          <w:bCs/>
          <w:b/>
        </w:rPr>
        <w:t xml:space="preserve">Your Name</w:t>
      </w:r>
      <w:r>
        <w:br/>
      </w:r>
      <w:r>
        <w:t xml:space="preserve">B.Tech (Marine Engineering)</w:t>
      </w:r>
      <w:r>
        <w:br/>
      </w:r>
      <w:r>
        <w:t xml:space="preserve">Indian Institute of Technology Madras</w:t>
      </w:r>
      <w:r>
        <w:br/>
      </w:r>
      <w:r>
        <w:t xml:space="preserve">[Your Contact Informatio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4T00:39:14Z</dcterms:created>
  <dcterms:modified xsi:type="dcterms:W3CDTF">2025-12-14T00:39:14Z</dcterms:modified>
</cp:coreProperties>
</file>

<file path=docProps/custom.xml><?xml version="1.0" encoding="utf-8"?>
<Properties xmlns="http://schemas.openxmlformats.org/officeDocument/2006/custom-properties" xmlns:vt="http://schemas.openxmlformats.org/officeDocument/2006/docPropsVTypes"/>
</file>